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7D01" w:rsidRDefault="0022694F" w:rsidP="0022694F">
      <w:pPr>
        <w:jc w:val="center"/>
        <w:rPr>
          <w:rFonts w:ascii="Cambria" w:hAnsi="Cambria"/>
          <w:b/>
          <w:sz w:val="32"/>
          <w:szCs w:val="32"/>
        </w:rPr>
      </w:pPr>
      <w:r>
        <w:rPr>
          <w:rFonts w:ascii="Cambria" w:hAnsi="Cambria"/>
          <w:b/>
          <w:sz w:val="32"/>
          <w:szCs w:val="32"/>
        </w:rPr>
        <w:t>EXPERIMENT 6: HANGAROO GAME</w:t>
      </w:r>
    </w:p>
    <w:p w:rsidR="0022694F" w:rsidRDefault="0022694F" w:rsidP="0022694F">
      <w:pPr>
        <w:jc w:val="center"/>
        <w:rPr>
          <w:rFonts w:ascii="Cambria" w:hAnsi="Cambria"/>
          <w:b/>
          <w:sz w:val="32"/>
          <w:szCs w:val="32"/>
        </w:rPr>
      </w:pPr>
      <w:r>
        <w:rPr>
          <w:rFonts w:ascii="Cambria" w:hAnsi="Cambria"/>
          <w:b/>
          <w:sz w:val="32"/>
          <w:szCs w:val="32"/>
        </w:rPr>
        <w:t>(PROOF TESTING)</w:t>
      </w:r>
    </w:p>
    <w:p w:rsidR="0022694F" w:rsidRDefault="00C76D34" w:rsidP="0022694F">
      <w:pPr>
        <w:rPr>
          <w:rFonts w:ascii="Cambria" w:hAnsi="Cambria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8A47FA8" wp14:editId="29C2133E">
                <wp:simplePos x="0" y="0"/>
                <wp:positionH relativeFrom="column">
                  <wp:posOffset>3590925</wp:posOffset>
                </wp:positionH>
                <wp:positionV relativeFrom="paragraph">
                  <wp:posOffset>7007225</wp:posOffset>
                </wp:positionV>
                <wp:extent cx="2143125" cy="720407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3125" cy="7204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C76D34" w:rsidRPr="00C76D34" w:rsidRDefault="00C76D34" w:rsidP="00C76D34">
                            <w:pPr>
                              <w:jc w:val="center"/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DF"/>
                            </w: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All </w:t>
                            </w: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rong gues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8A47FA8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82.75pt;margin-top:551.75pt;width:168.75pt;height:567.2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" filled="f" stroked="f">
                <v:fill o:detectmouseclick="t"/>
                <v:textbox style="mso-fit-shape-to-text:t">
                  <w:txbxContent>
                    <w:p w:rsidR="00C76D34" w:rsidRPr="00C76D34" w:rsidRDefault="00C76D34" w:rsidP="00C76D34">
                      <w:pPr>
                        <w:jc w:val="center"/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DF"/>
                      </w: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All </w:t>
                      </w: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rong guess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C4B49A" wp14:editId="70513D7A">
                <wp:simplePos x="0" y="0"/>
                <wp:positionH relativeFrom="column">
                  <wp:posOffset>3703955</wp:posOffset>
                </wp:positionH>
                <wp:positionV relativeFrom="paragraph">
                  <wp:posOffset>5480685</wp:posOffset>
                </wp:positionV>
                <wp:extent cx="5943600" cy="720407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7204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22694F" w:rsidRPr="00C76D34" w:rsidRDefault="00C76D34" w:rsidP="0022694F">
                            <w:pPr>
                              <w:jc w:val="center"/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DF"/>
                            </w: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All correct gues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C4B49A" id="Text Box 2" o:spid="_x0000_s1027" type="#_x0000_t202" style="position:absolute;margin-left:291.65pt;margin-top:431.55pt;width:468pt;height:567.25pt;z-index:2516602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" filled="f" stroked="f">
                <v:fill o:detectmouseclick="t"/>
                <v:textbox style="mso-fit-shape-to-text:t">
                  <w:txbxContent>
                    <w:p w:rsidR="0022694F" w:rsidRPr="00C76D34" w:rsidRDefault="00C76D34" w:rsidP="0022694F">
                      <w:pPr>
                        <w:jc w:val="center"/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DF"/>
                      </w: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All correct guess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8A47FA8" wp14:editId="29C2133E">
                <wp:simplePos x="0" y="0"/>
                <wp:positionH relativeFrom="column">
                  <wp:posOffset>3609975</wp:posOffset>
                </wp:positionH>
                <wp:positionV relativeFrom="paragraph">
                  <wp:posOffset>6464300</wp:posOffset>
                </wp:positionV>
                <wp:extent cx="5943600" cy="720407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7204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C76D34" w:rsidRPr="00C76D34" w:rsidRDefault="00C76D34" w:rsidP="00C76D34">
                            <w:pPr>
                              <w:jc w:val="center"/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DF"/>
                            </w: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wo wrong gues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A47FA8" id="Text Box 4" o:spid="_x0000_s1028" type="#_x0000_t202" style="position:absolute;margin-left:284.25pt;margin-top:509pt;width:468pt;height:567.25pt;z-index:2516643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" filled="f" stroked="f">
                <v:fill o:detectmouseclick="t"/>
                <v:textbox style="mso-fit-shape-to-text:t">
                  <w:txbxContent>
                    <w:p w:rsidR="00C76D34" w:rsidRPr="00C76D34" w:rsidRDefault="00C76D34" w:rsidP="00C76D34">
                      <w:pPr>
                        <w:jc w:val="center"/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DF"/>
                      </w: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wo wrong guess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8A47FA8" wp14:editId="29C2133E">
                <wp:simplePos x="0" y="0"/>
                <wp:positionH relativeFrom="column">
                  <wp:posOffset>3705225</wp:posOffset>
                </wp:positionH>
                <wp:positionV relativeFrom="paragraph">
                  <wp:posOffset>5959475</wp:posOffset>
                </wp:positionV>
                <wp:extent cx="2076450" cy="7715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6450" cy="771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C76D34" w:rsidRPr="00C76D34" w:rsidRDefault="00C76D34" w:rsidP="00C76D34">
                            <w:pPr>
                              <w:spacing w:line="168" w:lineRule="auto"/>
                              <w:jc w:val="center"/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DF"/>
                            </w: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All correct guesses</w:t>
                            </w:r>
                          </w:p>
                          <w:p w:rsidR="00C76D34" w:rsidRPr="00C76D34" w:rsidRDefault="00C76D34" w:rsidP="00C76D34">
                            <w:pPr>
                              <w:spacing w:line="168" w:lineRule="auto"/>
                              <w:jc w:val="center"/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(random orde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47FA8" id="Text Box 3" o:spid="_x0000_s1029" type="#_x0000_t202" style="position:absolute;margin-left:291.75pt;margin-top:469.25pt;width:163.5pt;height:6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" filled="f" stroked="f">
                <v:fill o:detectmouseclick="t"/>
                <v:textbox>
                  <w:txbxContent>
                    <w:p w:rsidR="00C76D34" w:rsidRPr="00C76D34" w:rsidRDefault="00C76D34" w:rsidP="00C76D34">
                      <w:pPr>
                        <w:spacing w:line="168" w:lineRule="auto"/>
                        <w:jc w:val="center"/>
                        <w:rPr>
                          <w:rFonts w:ascii="Cambria" w:hAnsi="Cambria"/>
                          <w:noProof/>
                          <w:color w:val="FFFFFF" w:themeColor="background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DF"/>
                      </w: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All correct guesses</w:t>
                      </w:r>
                    </w:p>
                    <w:p w:rsidR="00C76D34" w:rsidRPr="00C76D34" w:rsidRDefault="00C76D34" w:rsidP="00C76D34">
                      <w:pPr>
                        <w:spacing w:line="168" w:lineRule="auto"/>
                        <w:jc w:val="center"/>
                        <w:rPr>
                          <w:rFonts w:ascii="Cambria" w:hAnsi="Cambria"/>
                          <w:noProof/>
                          <w:color w:val="FFFFFF" w:themeColor="background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(random order)</w:t>
                      </w:r>
                    </w:p>
                  </w:txbxContent>
                </v:textbox>
              </v:shape>
            </w:pict>
          </mc:Fallback>
        </mc:AlternateContent>
      </w:r>
      <w:r w:rsidR="0022694F">
        <w:rPr>
          <w:noProof/>
        </w:rPr>
        <w:drawing>
          <wp:anchor distT="0" distB="0" distL="114300" distR="114300" simplePos="0" relativeHeight="251658240" behindDoc="1" locked="0" layoutInCell="1" allowOverlap="1" wp14:anchorId="1F0D9FF1">
            <wp:simplePos x="0" y="0"/>
            <wp:positionH relativeFrom="margin">
              <wp:align>right</wp:align>
            </wp:positionH>
            <wp:positionV relativeFrom="paragraph">
              <wp:posOffset>301625</wp:posOffset>
            </wp:positionV>
            <wp:extent cx="5943600" cy="7204075"/>
            <wp:effectExtent l="0" t="0" r="0" b="0"/>
            <wp:wrapTight wrapText="bothSides">
              <wp:wrapPolygon edited="0">
                <wp:start x="0" y="0"/>
                <wp:lineTo x="0" y="21533"/>
                <wp:lineTo x="21531" y="21533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04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694F">
        <w:rPr>
          <w:rFonts w:ascii="Cambria" w:hAnsi="Cambria"/>
          <w:sz w:val="32"/>
          <w:szCs w:val="32"/>
        </w:rPr>
        <w:t>Problem 1</w:t>
      </w:r>
    </w:p>
    <w:p w:rsidR="0022694F" w:rsidRDefault="00C76D34" w:rsidP="0022694F">
      <w:pPr>
        <w:rPr>
          <w:rFonts w:ascii="Cambria" w:hAnsi="Cambria"/>
          <w:sz w:val="32"/>
          <w:szCs w:val="3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6D34AE9" wp14:editId="22EDCE33">
                <wp:simplePos x="0" y="0"/>
                <wp:positionH relativeFrom="column">
                  <wp:posOffset>3905250</wp:posOffset>
                </wp:positionH>
                <wp:positionV relativeFrom="paragraph">
                  <wp:posOffset>7467600</wp:posOffset>
                </wp:positionV>
                <wp:extent cx="5943600" cy="7204075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7204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C76D34" w:rsidRPr="00C76D34" w:rsidRDefault="00C76D34" w:rsidP="00C76D34">
                            <w:pPr>
                              <w:spacing w:line="168" w:lineRule="auto"/>
                              <w:jc w:val="center"/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28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DF"/>
                            </w: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28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ll letters are</w:t>
                            </w:r>
                          </w:p>
                          <w:p w:rsidR="00C76D34" w:rsidRPr="00C76D34" w:rsidRDefault="00C76D34" w:rsidP="00C76D34">
                            <w:pPr>
                              <w:spacing w:line="168" w:lineRule="auto"/>
                              <w:jc w:val="center"/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28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28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uess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D34AE9" id="Text Box 14" o:spid="_x0000_s1030" type="#_x0000_t202" style="position:absolute;margin-left:307.5pt;margin-top:588pt;width:468pt;height:567.25pt;z-index:25168076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" filled="f" stroked="f">
                <v:fill o:detectmouseclick="t"/>
                <v:textbox style="mso-fit-shape-to-text:t">
                  <w:txbxContent>
                    <w:p w:rsidR="00C76D34" w:rsidRPr="00C76D34" w:rsidRDefault="00C76D34" w:rsidP="00C76D34">
                      <w:pPr>
                        <w:spacing w:line="168" w:lineRule="auto"/>
                        <w:jc w:val="center"/>
                        <w:rPr>
                          <w:rFonts w:ascii="Cambria" w:hAnsi="Cambria"/>
                          <w:noProof/>
                          <w:color w:val="FFFFFF" w:themeColor="background1"/>
                          <w:sz w:val="28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DF"/>
                      </w: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28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ll letters are</w:t>
                      </w:r>
                    </w:p>
                    <w:p w:rsidR="00C76D34" w:rsidRPr="00C76D34" w:rsidRDefault="00C76D34" w:rsidP="00C76D34">
                      <w:pPr>
                        <w:spacing w:line="168" w:lineRule="auto"/>
                        <w:jc w:val="center"/>
                        <w:rPr>
                          <w:rFonts w:ascii="Cambria" w:hAnsi="Cambria"/>
                          <w:noProof/>
                          <w:color w:val="FFFFFF" w:themeColor="background1"/>
                          <w:sz w:val="28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28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uess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10A1544" wp14:editId="1ADE8961">
                <wp:simplePos x="0" y="0"/>
                <wp:positionH relativeFrom="column">
                  <wp:posOffset>3476625</wp:posOffset>
                </wp:positionH>
                <wp:positionV relativeFrom="paragraph">
                  <wp:posOffset>6991350</wp:posOffset>
                </wp:positionV>
                <wp:extent cx="5943600" cy="7204075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7204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C76D34" w:rsidRPr="00C76D34" w:rsidRDefault="00C76D34" w:rsidP="00C76D34">
                            <w:pPr>
                              <w:jc w:val="center"/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DF"/>
                            </w: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All </w:t>
                            </w:r>
                            <w:r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rong gues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0A1544" id="Text Box 12" o:spid="_x0000_s1031" type="#_x0000_t202" style="position:absolute;margin-left:273.75pt;margin-top:550.5pt;width:468pt;height:567.25pt;z-index:2516776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" filled="f" stroked="f">
                <v:fill o:detectmouseclick="t"/>
                <v:textbox style="mso-fit-shape-to-text:t">
                  <w:txbxContent>
                    <w:p w:rsidR="00C76D34" w:rsidRPr="00C76D34" w:rsidRDefault="00C76D34" w:rsidP="00C76D34">
                      <w:pPr>
                        <w:jc w:val="center"/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DF"/>
                      </w: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All </w:t>
                      </w:r>
                      <w:r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rong guess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10A1544" wp14:editId="1ADE8961">
                <wp:simplePos x="0" y="0"/>
                <wp:positionH relativeFrom="column">
                  <wp:posOffset>3467100</wp:posOffset>
                </wp:positionH>
                <wp:positionV relativeFrom="paragraph">
                  <wp:posOffset>6305550</wp:posOffset>
                </wp:positionV>
                <wp:extent cx="5943600" cy="7204075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7204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C76D34" w:rsidRPr="00C76D34" w:rsidRDefault="00C76D34" w:rsidP="00C76D34">
                            <w:pPr>
                              <w:jc w:val="center"/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DF"/>
                            </w: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ne correct gu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0A1544" id="Text Box 11" o:spid="_x0000_s1032" type="#_x0000_t202" style="position:absolute;margin-left:273pt;margin-top:496.5pt;width:468pt;height:567.25pt;z-index:2516756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" filled="f" stroked="f">
                <v:fill o:detectmouseclick="t"/>
                <v:textbox style="mso-fit-shape-to-text:t">
                  <w:txbxContent>
                    <w:p w:rsidR="00C76D34" w:rsidRPr="00C76D34" w:rsidRDefault="00C76D34" w:rsidP="00C76D34">
                      <w:pPr>
                        <w:jc w:val="center"/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DF"/>
                      </w: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ne correct gues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10A1544" wp14:editId="1ADE8961">
                <wp:simplePos x="0" y="0"/>
                <wp:positionH relativeFrom="column">
                  <wp:posOffset>3398520</wp:posOffset>
                </wp:positionH>
                <wp:positionV relativeFrom="paragraph">
                  <wp:posOffset>5772150</wp:posOffset>
                </wp:positionV>
                <wp:extent cx="5943600" cy="720407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7204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C76D34" w:rsidRPr="00C76D34" w:rsidRDefault="00C76D34" w:rsidP="00C76D34">
                            <w:pPr>
                              <w:jc w:val="center"/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DF"/>
                            </w: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All correct gues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0A1544" id="Text Box 10" o:spid="_x0000_s1033" type="#_x0000_t202" style="position:absolute;margin-left:267.6pt;margin-top:454.5pt;width:468pt;height:567.25pt;z-index:2516736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" filled="f" stroked="f">
                <v:fill o:detectmouseclick="t"/>
                <v:textbox style="mso-fit-shape-to-text:t">
                  <w:txbxContent>
                    <w:p w:rsidR="00C76D34" w:rsidRPr="00C76D34" w:rsidRDefault="00C76D34" w:rsidP="00C76D34">
                      <w:pPr>
                        <w:jc w:val="center"/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DF"/>
                      </w: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All correct guess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10A1544" wp14:editId="1ADE8961">
                <wp:simplePos x="0" y="0"/>
                <wp:positionH relativeFrom="margin">
                  <wp:posOffset>3102610</wp:posOffset>
                </wp:positionH>
                <wp:positionV relativeFrom="paragraph">
                  <wp:posOffset>5229225</wp:posOffset>
                </wp:positionV>
                <wp:extent cx="5943600" cy="720407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7204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C76D34" w:rsidRPr="00C76D34" w:rsidRDefault="00C76D34" w:rsidP="00C76D34">
                            <w:pPr>
                              <w:jc w:val="center"/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sym w:font="Wingdings" w:char="F0DF"/>
                            </w: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One </w:t>
                            </w:r>
                            <w:r w:rsidRPr="00C76D34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  <w:sz w:val="32"/>
                                <w:szCs w:val="3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rrect gu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0A1544" id="Text Box 9" o:spid="_x0000_s1034" type="#_x0000_t202" style="position:absolute;margin-left:244.3pt;margin-top:411.75pt;width:468pt;height:567.25pt;z-index:251671552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" filled="f" stroked="f">
                <v:fill o:detectmouseclick="t"/>
                <v:textbox style="mso-fit-shape-to-text:t">
                  <w:txbxContent>
                    <w:p w:rsidR="00C76D34" w:rsidRPr="00C76D34" w:rsidRDefault="00C76D34" w:rsidP="00C76D34">
                      <w:pPr>
                        <w:jc w:val="center"/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sym w:font="Wingdings" w:char="F0DF"/>
                      </w: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One </w:t>
                      </w:r>
                      <w:r w:rsidRPr="00C76D34">
                        <w:rPr>
                          <w:rFonts w:ascii="Cambria" w:hAnsi="Cambria"/>
                          <w:noProof/>
                          <w:color w:val="FFFFFF" w:themeColor="background1"/>
                          <w:sz w:val="32"/>
                          <w:szCs w:val="3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rrect gu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8720" behindDoc="1" locked="0" layoutInCell="1" allowOverlap="1" wp14:anchorId="201E4C24">
            <wp:simplePos x="0" y="0"/>
            <wp:positionH relativeFrom="margin">
              <wp:align>right</wp:align>
            </wp:positionH>
            <wp:positionV relativeFrom="paragraph">
              <wp:posOffset>609600</wp:posOffset>
            </wp:positionV>
            <wp:extent cx="5943600" cy="7407910"/>
            <wp:effectExtent l="0" t="0" r="0" b="254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07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mbria" w:hAnsi="Cambria"/>
          <w:sz w:val="32"/>
          <w:szCs w:val="32"/>
        </w:rPr>
        <w:t>Problem 2</w:t>
      </w: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  <w:r>
        <w:rPr>
          <w:rFonts w:ascii="Cambria" w:hAnsi="Cambria"/>
          <w:sz w:val="32"/>
          <w:szCs w:val="32"/>
        </w:rPr>
        <w:lastRenderedPageBreak/>
        <w:t>Problem 3</w:t>
      </w:r>
    </w:p>
    <w:p w:rsidR="00C76D34" w:rsidRDefault="002F7DCA" w:rsidP="0022694F">
      <w:pPr>
        <w:rPr>
          <w:rFonts w:ascii="Cambria" w:hAnsi="Cambria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81792" behindDoc="1" locked="0" layoutInCell="1" allowOverlap="1" wp14:anchorId="677C6654">
            <wp:simplePos x="0" y="0"/>
            <wp:positionH relativeFrom="margin">
              <wp:align>right</wp:align>
            </wp:positionH>
            <wp:positionV relativeFrom="paragraph">
              <wp:posOffset>555625</wp:posOffset>
            </wp:positionV>
            <wp:extent cx="5943600" cy="6396990"/>
            <wp:effectExtent l="0" t="0" r="0" b="3810"/>
            <wp:wrapTight wrapText="bothSides">
              <wp:wrapPolygon edited="0">
                <wp:start x="0" y="0"/>
                <wp:lineTo x="0" y="21549"/>
                <wp:lineTo x="21531" y="21549"/>
                <wp:lineTo x="21531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96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76D34" w:rsidRDefault="00C76D34" w:rsidP="0022694F">
      <w:pPr>
        <w:rPr>
          <w:rFonts w:ascii="Cambria" w:hAnsi="Cambria"/>
          <w:sz w:val="32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84864" behindDoc="1" locked="0" layoutInCell="1" allowOverlap="1" wp14:anchorId="720CC12D">
            <wp:simplePos x="0" y="0"/>
            <wp:positionH relativeFrom="margin">
              <wp:align>right</wp:align>
            </wp:positionH>
            <wp:positionV relativeFrom="paragraph">
              <wp:posOffset>377825</wp:posOffset>
            </wp:positionV>
            <wp:extent cx="5943600" cy="7843520"/>
            <wp:effectExtent l="0" t="0" r="0" b="5080"/>
            <wp:wrapTight wrapText="bothSides">
              <wp:wrapPolygon edited="0">
                <wp:start x="0" y="0"/>
                <wp:lineTo x="0" y="21562"/>
                <wp:lineTo x="21531" y="21562"/>
                <wp:lineTo x="21531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43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mbria" w:hAnsi="Cambria"/>
          <w:sz w:val="32"/>
          <w:szCs w:val="32"/>
        </w:rPr>
        <w:t>Problem 4</w:t>
      </w:r>
    </w:p>
    <w:p w:rsidR="00C76D34" w:rsidRDefault="00C76D34" w:rsidP="0022694F">
      <w:pPr>
        <w:rPr>
          <w:noProof/>
        </w:rPr>
      </w:pPr>
    </w:p>
    <w:p w:rsidR="00C76D34" w:rsidRPr="002F7DCA" w:rsidRDefault="002F7DCA" w:rsidP="002F7DCA">
      <w:pPr>
        <w:jc w:val="center"/>
        <w:rPr>
          <w:rFonts w:ascii="Cambria" w:hAnsi="Cambria"/>
          <w:noProof/>
          <w:sz w:val="32"/>
          <w:szCs w:val="32"/>
        </w:rPr>
      </w:pPr>
      <w:r w:rsidRPr="002F7DCA">
        <w:rPr>
          <w:rFonts w:ascii="Cambria" w:hAnsi="Cambria"/>
          <w:noProof/>
          <w:sz w:val="32"/>
          <w:szCs w:val="32"/>
        </w:rPr>
        <w:drawing>
          <wp:anchor distT="0" distB="0" distL="114300" distR="114300" simplePos="0" relativeHeight="251683840" behindDoc="1" locked="0" layoutInCell="1" allowOverlap="1" wp14:anchorId="0F0896AF">
            <wp:simplePos x="0" y="0"/>
            <wp:positionH relativeFrom="margin">
              <wp:align>center</wp:align>
            </wp:positionH>
            <wp:positionV relativeFrom="paragraph">
              <wp:posOffset>495300</wp:posOffset>
            </wp:positionV>
            <wp:extent cx="5714286" cy="4552381"/>
            <wp:effectExtent l="0" t="0" r="1270" b="635"/>
            <wp:wrapTight wrapText="bothSides">
              <wp:wrapPolygon edited="0">
                <wp:start x="0" y="0"/>
                <wp:lineTo x="0" y="21513"/>
                <wp:lineTo x="21533" y="21513"/>
                <wp:lineTo x="21533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4286" cy="45523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6D34" w:rsidRPr="002F7DCA">
        <w:rPr>
          <w:rFonts w:ascii="Cambria" w:hAnsi="Cambria"/>
          <w:noProof/>
          <w:sz w:val="32"/>
          <w:szCs w:val="32"/>
        </w:rPr>
        <w:t>The user won</w:t>
      </w:r>
    </w:p>
    <w:p w:rsidR="00C76D34" w:rsidRDefault="00C76D34" w:rsidP="0022694F">
      <w:pPr>
        <w:rPr>
          <w:noProof/>
        </w:rPr>
      </w:pPr>
    </w:p>
    <w:p w:rsidR="00C76D34" w:rsidRDefault="00C76D34" w:rsidP="0022694F">
      <w:pPr>
        <w:rPr>
          <w:noProof/>
        </w:rPr>
      </w:pPr>
      <w:r>
        <w:rPr>
          <w:noProof/>
        </w:rPr>
        <w:tab/>
      </w: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F7DCA">
      <w:pPr>
        <w:jc w:val="center"/>
        <w:rPr>
          <w:rFonts w:ascii="Cambria" w:hAnsi="Cambria"/>
          <w:sz w:val="32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85888" behindDoc="1" locked="0" layoutInCell="1" allowOverlap="1" wp14:anchorId="77078881">
            <wp:simplePos x="0" y="0"/>
            <wp:positionH relativeFrom="margin">
              <wp:posOffset>342900</wp:posOffset>
            </wp:positionH>
            <wp:positionV relativeFrom="paragraph">
              <wp:posOffset>266700</wp:posOffset>
            </wp:positionV>
            <wp:extent cx="5266055" cy="7828280"/>
            <wp:effectExtent l="0" t="0" r="0" b="127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6055" cy="7828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7DCA">
        <w:rPr>
          <w:rFonts w:ascii="Cambria" w:hAnsi="Cambria"/>
          <w:sz w:val="32"/>
          <w:szCs w:val="32"/>
        </w:rPr>
        <w:t>The user ran out of guesses</w:t>
      </w: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Default="00C76D34" w:rsidP="0022694F">
      <w:pPr>
        <w:rPr>
          <w:rFonts w:ascii="Cambria" w:hAnsi="Cambria"/>
          <w:sz w:val="32"/>
          <w:szCs w:val="32"/>
        </w:rPr>
      </w:pPr>
    </w:p>
    <w:p w:rsidR="00C76D34" w:rsidRPr="0022694F" w:rsidRDefault="002F7DCA" w:rsidP="002F7DCA">
      <w:pPr>
        <w:jc w:val="center"/>
        <w:rPr>
          <w:rFonts w:ascii="Cambria" w:hAnsi="Cambria"/>
          <w:sz w:val="32"/>
          <w:szCs w:val="32"/>
        </w:rPr>
      </w:pPr>
      <w:bookmarkStart w:id="0" w:name="_GoBack"/>
      <w:r>
        <w:rPr>
          <w:noProof/>
        </w:rPr>
        <w:lastRenderedPageBreak/>
        <w:drawing>
          <wp:anchor distT="0" distB="0" distL="114300" distR="114300" simplePos="0" relativeHeight="251686912" behindDoc="1" locked="0" layoutInCell="1" allowOverlap="1" wp14:anchorId="7F821D55">
            <wp:simplePos x="0" y="0"/>
            <wp:positionH relativeFrom="margin">
              <wp:align>center</wp:align>
            </wp:positionH>
            <wp:positionV relativeFrom="paragraph">
              <wp:posOffset>282575</wp:posOffset>
            </wp:positionV>
            <wp:extent cx="5161905" cy="7942857"/>
            <wp:effectExtent l="0" t="0" r="1270" b="127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1905" cy="79428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>
        <w:rPr>
          <w:rFonts w:ascii="Cambria" w:hAnsi="Cambria"/>
          <w:sz w:val="32"/>
          <w:szCs w:val="32"/>
        </w:rPr>
        <w:t>The user guessed the same letter</w:t>
      </w:r>
    </w:p>
    <w:sectPr w:rsidR="00C76D34" w:rsidRPr="0022694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rO0tDQ0MjEwMTNW0lEKTi0uzszPAykwrAUASYmdOCwAAAA="/>
  </w:docVars>
  <w:rsids>
    <w:rsidRoot w:val="0022694F"/>
    <w:rsid w:val="0022694F"/>
    <w:rsid w:val="002F7DCA"/>
    <w:rsid w:val="006F7D01"/>
    <w:rsid w:val="00C76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F5CE8"/>
  <w15:chartTrackingRefBased/>
  <w15:docId w15:val="{CBD852E9-2EE1-4700-86FF-7DC552796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69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694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7</Pages>
  <Words>34</Words>
  <Characters>1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 Sales</dc:creator>
  <cp:keywords/>
  <dc:description/>
  <cp:lastModifiedBy>Ace Sales</cp:lastModifiedBy>
  <cp:revision>1</cp:revision>
  <dcterms:created xsi:type="dcterms:W3CDTF">2019-11-12T12:56:00Z</dcterms:created>
  <dcterms:modified xsi:type="dcterms:W3CDTF">2019-11-12T13:42:00Z</dcterms:modified>
</cp:coreProperties>
</file>